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91D1D" w14:textId="77777777" w:rsidR="0080335F" w:rsidRPr="002E0A9C" w:rsidRDefault="0080335F" w:rsidP="0080335F">
      <w:pPr>
        <w:pStyle w:val="BodyText"/>
        <w:jc w:val="center"/>
        <w:rPr>
          <w:rFonts w:ascii="Arial" w:hAnsi="Arial" w:cs="Arial"/>
          <w:b/>
          <w:szCs w:val="24"/>
        </w:rPr>
      </w:pPr>
      <w:bookmarkStart w:id="0" w:name="_Hlk4300554"/>
      <w:r>
        <w:rPr>
          <w:rFonts w:ascii="Arial" w:hAnsi="Arial" w:cs="Arial"/>
          <w:b/>
          <w:szCs w:val="24"/>
        </w:rPr>
        <w:t>IFT 466</w:t>
      </w:r>
      <w:r w:rsidRPr="002E0A9C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>Advanced Computer Networks</w:t>
      </w:r>
      <w:r w:rsidRPr="002E0A9C">
        <w:rPr>
          <w:rFonts w:ascii="Arial" w:hAnsi="Arial" w:cs="Arial"/>
          <w:b/>
          <w:szCs w:val="24"/>
        </w:rPr>
        <w:br/>
      </w:r>
    </w:p>
    <w:p w14:paraId="174ED06F" w14:textId="3D119957" w:rsidR="0080335F" w:rsidRPr="00196A7B" w:rsidRDefault="0080335F" w:rsidP="0080335F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196A7B">
        <w:rPr>
          <w:rFonts w:ascii="Arial" w:hAnsi="Arial" w:cs="Arial"/>
          <w:b/>
          <w:sz w:val="24"/>
          <w:szCs w:val="24"/>
        </w:rPr>
        <w:t xml:space="preserve">Lab </w:t>
      </w:r>
      <w:r w:rsidR="00414007">
        <w:rPr>
          <w:rFonts w:ascii="Arial" w:hAnsi="Arial" w:cs="Arial"/>
          <w:b/>
          <w:sz w:val="24"/>
          <w:szCs w:val="24"/>
        </w:rPr>
        <w:t>7</w:t>
      </w:r>
      <w:r w:rsidRPr="00196A7B">
        <w:rPr>
          <w:rFonts w:ascii="Arial" w:hAnsi="Arial" w:cs="Arial"/>
          <w:b/>
          <w:sz w:val="24"/>
          <w:szCs w:val="24"/>
        </w:rPr>
        <w:br/>
      </w:r>
      <w:r w:rsidR="0034527B">
        <w:rPr>
          <w:rFonts w:ascii="Arial" w:hAnsi="Arial" w:cs="Arial"/>
          <w:b/>
          <w:sz w:val="24"/>
          <w:szCs w:val="24"/>
        </w:rPr>
        <w:t>EIGRP</w:t>
      </w:r>
      <w:r>
        <w:rPr>
          <w:rFonts w:ascii="Arial" w:hAnsi="Arial" w:cs="Arial"/>
          <w:b/>
          <w:sz w:val="24"/>
          <w:szCs w:val="24"/>
        </w:rPr>
        <w:t xml:space="preserve"> – Routing Distribution</w:t>
      </w:r>
    </w:p>
    <w:p w14:paraId="7AE5C686" w14:textId="67346D5A" w:rsidR="0080335F" w:rsidRPr="002E0A9C" w:rsidRDefault="0080335F" w:rsidP="00414007">
      <w:pPr>
        <w:pStyle w:val="BodyText"/>
        <w:rPr>
          <w:rFonts w:ascii="Arial" w:hAnsi="Arial" w:cs="Arial"/>
          <w:szCs w:val="24"/>
        </w:rPr>
      </w:pPr>
    </w:p>
    <w:p w14:paraId="5BFDED73" w14:textId="77777777" w:rsidR="0080335F" w:rsidRPr="0080335F" w:rsidRDefault="0080335F" w:rsidP="0080335F">
      <w:pPr>
        <w:pStyle w:val="Default"/>
        <w:jc w:val="center"/>
        <w:rPr>
          <w:sz w:val="22"/>
          <w:szCs w:val="22"/>
        </w:rPr>
      </w:pPr>
      <w:r w:rsidRPr="00610828">
        <w:rPr>
          <w:sz w:val="22"/>
          <w:szCs w:val="22"/>
        </w:rPr>
        <w:t>After you complete each step, put a ‘√’ or ‘x’ in the completed box</w:t>
      </w:r>
      <w:bookmarkEnd w:id="0"/>
    </w:p>
    <w:p w14:paraId="378B4ED6" w14:textId="77777777" w:rsidR="0080335F" w:rsidRDefault="0080335F">
      <w:pPr>
        <w:rPr>
          <w:rFonts w:ascii="Arial" w:hAnsi="Arial" w:cs="Arial"/>
          <w:b/>
          <w:bCs/>
          <w:color w:val="222222"/>
          <w:shd w:val="clear" w:color="auto" w:fill="FFFFFF"/>
        </w:rPr>
      </w:pPr>
    </w:p>
    <w:p w14:paraId="765C3D75" w14:textId="77777777" w:rsidR="006132A5" w:rsidRPr="0080335F" w:rsidRDefault="006132A5" w:rsidP="0080335F">
      <w:pPr>
        <w:pStyle w:val="NoSpacing"/>
        <w:rPr>
          <w:rFonts w:ascii="Arial" w:hAnsi="Arial" w:cs="Arial"/>
          <w:sz w:val="20"/>
          <w:szCs w:val="20"/>
        </w:rPr>
      </w:pPr>
      <w:r w:rsidRPr="0080335F">
        <w:rPr>
          <w:rFonts w:ascii="Arial" w:hAnsi="Arial" w:cs="Arial"/>
          <w:bCs/>
          <w:sz w:val="20"/>
          <w:szCs w:val="20"/>
          <w:shd w:val="clear" w:color="auto" w:fill="FFFFFF"/>
        </w:rPr>
        <w:t>Routing redistribution</w:t>
      </w:r>
      <w:r w:rsidRPr="0080335F">
        <w:rPr>
          <w:rFonts w:ascii="Arial" w:hAnsi="Arial" w:cs="Arial"/>
          <w:sz w:val="20"/>
          <w:szCs w:val="20"/>
          <w:shd w:val="clear" w:color="auto" w:fill="FFFFFF"/>
        </w:rPr>
        <w:t> is a process that allows a network to use a </w:t>
      </w:r>
      <w:r w:rsidRPr="0080335F">
        <w:rPr>
          <w:rFonts w:ascii="Arial" w:hAnsi="Arial" w:cs="Arial"/>
          <w:bCs/>
          <w:sz w:val="20"/>
          <w:szCs w:val="20"/>
          <w:shd w:val="clear" w:color="auto" w:fill="FFFFFF"/>
        </w:rPr>
        <w:t>routing protocol</w:t>
      </w:r>
      <w:r w:rsidRPr="0080335F">
        <w:rPr>
          <w:rFonts w:ascii="Arial" w:hAnsi="Arial" w:cs="Arial"/>
          <w:sz w:val="20"/>
          <w:szCs w:val="20"/>
          <w:shd w:val="clear" w:color="auto" w:fill="FFFFFF"/>
        </w:rPr>
        <w:t> to dynamically route traffic based on information learned from a different </w:t>
      </w:r>
      <w:r w:rsidRPr="0080335F">
        <w:rPr>
          <w:rFonts w:ascii="Arial" w:hAnsi="Arial" w:cs="Arial"/>
          <w:bCs/>
          <w:sz w:val="20"/>
          <w:szCs w:val="20"/>
          <w:shd w:val="clear" w:color="auto" w:fill="FFFFFF"/>
        </w:rPr>
        <w:t>routing protocol</w:t>
      </w:r>
    </w:p>
    <w:p w14:paraId="4BAEA9EA" w14:textId="0D59B464" w:rsidR="000C5911" w:rsidRPr="0080335F" w:rsidRDefault="0080335F" w:rsidP="0080335F">
      <w:pPr>
        <w:pStyle w:val="NoSpacing"/>
        <w:rPr>
          <w:rFonts w:ascii="Arial" w:hAnsi="Arial" w:cs="Arial"/>
          <w:sz w:val="20"/>
          <w:szCs w:val="20"/>
        </w:rPr>
      </w:pPr>
      <w:r>
        <w:br/>
      </w:r>
      <w:r w:rsidRPr="0080335F">
        <w:rPr>
          <w:rFonts w:ascii="Arial" w:hAnsi="Arial" w:cs="Arial"/>
          <w:b/>
          <w:sz w:val="20"/>
          <w:szCs w:val="20"/>
        </w:rPr>
        <w:t>Objective</w:t>
      </w:r>
      <w:r w:rsidRPr="0080335F">
        <w:rPr>
          <w:rFonts w:ascii="Arial" w:hAnsi="Arial" w:cs="Arial"/>
          <w:b/>
          <w:sz w:val="20"/>
          <w:szCs w:val="20"/>
        </w:rPr>
        <w:br/>
      </w:r>
      <w:r w:rsidRPr="0080335F">
        <w:rPr>
          <w:rFonts w:ascii="Arial" w:hAnsi="Arial" w:cs="Arial"/>
          <w:sz w:val="20"/>
          <w:szCs w:val="20"/>
        </w:rPr>
        <w:t>Co</w:t>
      </w:r>
      <w:r w:rsidR="000C5911" w:rsidRPr="0080335F">
        <w:rPr>
          <w:rFonts w:ascii="Arial" w:hAnsi="Arial" w:cs="Arial"/>
          <w:sz w:val="20"/>
          <w:szCs w:val="20"/>
        </w:rPr>
        <w:t xml:space="preserve">nfigure dynamic routing protocol </w:t>
      </w:r>
      <w:r w:rsidR="00873B83" w:rsidRPr="0080335F">
        <w:rPr>
          <w:rFonts w:ascii="Arial" w:hAnsi="Arial" w:cs="Arial"/>
          <w:sz w:val="20"/>
          <w:szCs w:val="20"/>
        </w:rPr>
        <w:t xml:space="preserve">between </w:t>
      </w:r>
      <w:r w:rsidR="006C451A">
        <w:rPr>
          <w:rFonts w:ascii="Arial" w:hAnsi="Arial" w:cs="Arial"/>
          <w:sz w:val="20"/>
          <w:szCs w:val="20"/>
        </w:rPr>
        <w:t>EIGRP</w:t>
      </w:r>
      <w:r w:rsidRPr="0080335F">
        <w:rPr>
          <w:rFonts w:ascii="Arial" w:hAnsi="Arial" w:cs="Arial"/>
          <w:sz w:val="20"/>
          <w:szCs w:val="20"/>
        </w:rPr>
        <w:t xml:space="preserve"> and</w:t>
      </w:r>
      <w:r w:rsidR="000C5911" w:rsidRPr="0080335F">
        <w:rPr>
          <w:rFonts w:ascii="Arial" w:hAnsi="Arial" w:cs="Arial"/>
          <w:sz w:val="20"/>
          <w:szCs w:val="20"/>
        </w:rPr>
        <w:t xml:space="preserve"> OSPF</w:t>
      </w:r>
      <w:r w:rsidR="0034527B">
        <w:rPr>
          <w:rFonts w:ascii="Arial" w:hAnsi="Arial" w:cs="Arial"/>
          <w:sz w:val="20"/>
          <w:szCs w:val="20"/>
        </w:rPr>
        <w:t>.</w:t>
      </w:r>
    </w:p>
    <w:p w14:paraId="0E88084C" w14:textId="77777777" w:rsidR="000C5911" w:rsidRDefault="000C5911"/>
    <w:p w14:paraId="30D24017" w14:textId="77777777" w:rsidR="006C451A" w:rsidRDefault="000C5911" w:rsidP="0080335F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80335F">
        <w:rPr>
          <w:rFonts w:ascii="Arial" w:hAnsi="Arial" w:cs="Arial"/>
          <w:sz w:val="20"/>
          <w:szCs w:val="20"/>
        </w:rPr>
        <w:t xml:space="preserve">Setup the </w:t>
      </w:r>
      <w:r w:rsidR="0080335F">
        <w:rPr>
          <w:rFonts w:ascii="Arial" w:hAnsi="Arial" w:cs="Arial"/>
          <w:sz w:val="20"/>
          <w:szCs w:val="20"/>
        </w:rPr>
        <w:t xml:space="preserve">following </w:t>
      </w:r>
      <w:r w:rsidRPr="0080335F">
        <w:rPr>
          <w:rFonts w:ascii="Arial" w:hAnsi="Arial" w:cs="Arial"/>
          <w:sz w:val="20"/>
          <w:szCs w:val="20"/>
        </w:rPr>
        <w:t>topology in Packet Tracer</w:t>
      </w:r>
      <w:r w:rsidR="0080335F">
        <w:rPr>
          <w:rFonts w:ascii="Arial" w:hAnsi="Arial" w:cs="Arial"/>
          <w:sz w:val="20"/>
          <w:szCs w:val="20"/>
        </w:rPr>
        <w:t xml:space="preserve"> </w:t>
      </w:r>
    </w:p>
    <w:p w14:paraId="2BE04382" w14:textId="77777777" w:rsidR="00406F4B" w:rsidRDefault="00406F4B" w:rsidP="006C451A">
      <w:pPr>
        <w:pStyle w:val="NoSpacing"/>
        <w:ind w:left="360"/>
        <w:rPr>
          <w:rFonts w:ascii="Arial" w:hAnsi="Arial" w:cs="Arial"/>
          <w:noProof/>
          <w:sz w:val="20"/>
          <w:szCs w:val="20"/>
        </w:rPr>
      </w:pPr>
    </w:p>
    <w:p w14:paraId="13B30EAC" w14:textId="5048F099" w:rsidR="000C5911" w:rsidRPr="0080335F" w:rsidRDefault="006650D6" w:rsidP="00406F4B">
      <w:pPr>
        <w:pStyle w:val="NoSpacing"/>
        <w:ind w:left="3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285E819A" wp14:editId="0CE88BD4">
            <wp:extent cx="4102100" cy="3784600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78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335F">
        <w:rPr>
          <w:rFonts w:ascii="Arial" w:hAnsi="Arial" w:cs="Arial"/>
          <w:sz w:val="20"/>
          <w:szCs w:val="20"/>
        </w:rPr>
        <w:br/>
      </w:r>
    </w:p>
    <w:p w14:paraId="5746A5C3" w14:textId="012ADBF9" w:rsidR="000C5911" w:rsidRDefault="00843AAF" w:rsidP="0080335F">
      <w:pPr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13CE109" wp14:editId="450CA68F">
            <wp:simplePos x="0" y="0"/>
            <wp:positionH relativeFrom="margin">
              <wp:posOffset>2538412</wp:posOffset>
            </wp:positionH>
            <wp:positionV relativeFrom="paragraph">
              <wp:posOffset>252730</wp:posOffset>
            </wp:positionV>
            <wp:extent cx="1095375" cy="448310"/>
            <wp:effectExtent l="0" t="0" r="9525" b="8890"/>
            <wp:wrapNone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521C68" w14:textId="17CE4185" w:rsidR="000C5911" w:rsidRPr="000E4F3C" w:rsidRDefault="000E4F3C">
      <w:pPr>
        <w:rPr>
          <w:sz w:val="52"/>
          <w:szCs w:val="52"/>
        </w:rPr>
      </w:pPr>
      <w:r>
        <w:t xml:space="preserve">                                                                                                           </w:t>
      </w:r>
      <w:r w:rsidRPr="000E4F3C">
        <w:rPr>
          <w:sz w:val="52"/>
          <w:szCs w:val="52"/>
        </w:rPr>
        <w:sym w:font="Wingdings" w:char="F0FC"/>
      </w:r>
    </w:p>
    <w:p w14:paraId="05189136" w14:textId="2E0B3A51" w:rsidR="0080335F" w:rsidRDefault="0080335F"/>
    <w:p w14:paraId="7CF87735" w14:textId="61541239" w:rsidR="0080335F" w:rsidRDefault="0080335F"/>
    <w:p w14:paraId="714C1090" w14:textId="0E2447D2" w:rsidR="00414007" w:rsidRDefault="00414007"/>
    <w:p w14:paraId="20E3FF29" w14:textId="77777777" w:rsidR="00414007" w:rsidRDefault="00414007"/>
    <w:p w14:paraId="6302154D" w14:textId="6195EA13" w:rsidR="000C5911" w:rsidRPr="006A5170" w:rsidRDefault="008247CC" w:rsidP="006A5170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figure the PCs and routers with IP configuration details</w:t>
      </w:r>
      <w:r w:rsidR="006A5170">
        <w:rPr>
          <w:rFonts w:ascii="Arial" w:hAnsi="Arial" w:cs="Arial"/>
          <w:sz w:val="20"/>
          <w:szCs w:val="20"/>
        </w:rPr>
        <w:t xml:space="preserve"> </w:t>
      </w:r>
      <w:r w:rsidR="006A5170">
        <w:rPr>
          <w:rFonts w:ascii="Arial" w:hAnsi="Arial" w:cs="Arial"/>
          <w:sz w:val="20"/>
          <w:szCs w:val="20"/>
        </w:rPr>
        <w:br/>
      </w:r>
    </w:p>
    <w:p w14:paraId="1C92589B" w14:textId="77777777" w:rsidR="00873B83" w:rsidRDefault="006A5170">
      <w:r>
        <w:rPr>
          <w:noProof/>
        </w:rPr>
        <w:drawing>
          <wp:anchor distT="0" distB="0" distL="114300" distR="114300" simplePos="0" relativeHeight="251661312" behindDoc="1" locked="0" layoutInCell="1" allowOverlap="1" wp14:anchorId="302A7628" wp14:editId="49ABD6CE">
            <wp:simplePos x="0" y="0"/>
            <wp:positionH relativeFrom="margin">
              <wp:posOffset>2371725</wp:posOffset>
            </wp:positionH>
            <wp:positionV relativeFrom="paragraph">
              <wp:posOffset>247015</wp:posOffset>
            </wp:positionV>
            <wp:extent cx="1095375" cy="448310"/>
            <wp:effectExtent l="0" t="0" r="9525" b="8890"/>
            <wp:wrapNone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5DF5F8" w14:textId="5A3794CB" w:rsidR="006A5170" w:rsidRDefault="0097538D">
      <w:r>
        <w:t xml:space="preserve">                                                                                                      </w:t>
      </w:r>
      <w:r w:rsidRPr="000E4F3C">
        <w:rPr>
          <w:sz w:val="52"/>
          <w:szCs w:val="52"/>
        </w:rPr>
        <w:sym w:font="Wingdings" w:char="F0FC"/>
      </w:r>
    </w:p>
    <w:p w14:paraId="70B205C1" w14:textId="77777777" w:rsidR="006A5170" w:rsidRDefault="006A5170"/>
    <w:p w14:paraId="7893B512" w14:textId="137F0113" w:rsidR="0073681D" w:rsidRPr="00A14605" w:rsidRDefault="00A14605" w:rsidP="00A14605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A14605">
        <w:rPr>
          <w:rFonts w:ascii="Arial" w:hAnsi="Arial" w:cs="Arial"/>
          <w:b/>
          <w:sz w:val="20"/>
          <w:szCs w:val="20"/>
        </w:rPr>
        <w:t>Question</w:t>
      </w:r>
      <w:r>
        <w:rPr>
          <w:rFonts w:ascii="Arial" w:hAnsi="Arial" w:cs="Arial"/>
          <w:sz w:val="20"/>
          <w:szCs w:val="20"/>
        </w:rPr>
        <w:br/>
      </w:r>
      <w:r w:rsidR="008247CC">
        <w:rPr>
          <w:rFonts w:ascii="Arial" w:hAnsi="Arial" w:cs="Arial"/>
          <w:sz w:val="20"/>
          <w:szCs w:val="20"/>
        </w:rPr>
        <w:t>Can you ping PC1 from PC0</w:t>
      </w:r>
      <w:r w:rsidRPr="00A14605">
        <w:rPr>
          <w:rFonts w:ascii="Arial" w:hAnsi="Arial" w:cs="Arial"/>
          <w:sz w:val="20"/>
          <w:szCs w:val="20"/>
        </w:rPr>
        <w:t>?</w:t>
      </w:r>
    </w:p>
    <w:p w14:paraId="55966C66" w14:textId="7CC84010" w:rsidR="006A5170" w:rsidRPr="003D78DC" w:rsidRDefault="003D78DC">
      <w:pPr>
        <w:rPr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CD221B9" wp14:editId="1E1664F3">
                <wp:simplePos x="0" y="0"/>
                <wp:positionH relativeFrom="column">
                  <wp:posOffset>2243138</wp:posOffset>
                </wp:positionH>
                <wp:positionV relativeFrom="paragraph">
                  <wp:posOffset>296545</wp:posOffset>
                </wp:positionV>
                <wp:extent cx="1257300" cy="0"/>
                <wp:effectExtent l="0" t="0" r="1905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573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B9137B" id="Straight Connector 23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6.65pt,23.35pt" to="275.65pt,2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" strokecolor="black [3213]" strokeweight="1.5pt">
                <v:stroke joinstyle="miter"/>
              </v:line>
            </w:pict>
          </mc:Fallback>
        </mc:AlternateContent>
      </w:r>
      <w:r>
        <w:t xml:space="preserve">                                                                                     </w:t>
      </w:r>
      <w:r w:rsidRPr="003D78DC">
        <w:rPr>
          <w:sz w:val="40"/>
          <w:szCs w:val="40"/>
        </w:rPr>
        <w:t>NO</w:t>
      </w:r>
    </w:p>
    <w:p w14:paraId="06C95E73" w14:textId="055C1825" w:rsidR="006A5170" w:rsidRDefault="006A5170"/>
    <w:p w14:paraId="3916F68B" w14:textId="05C36DBC" w:rsidR="00AF2855" w:rsidRDefault="00AF2855">
      <w:r w:rsidRPr="00AF2855">
        <w:drawing>
          <wp:inline distT="0" distB="0" distL="0" distR="0" wp14:anchorId="35556C1C" wp14:editId="29214B76">
            <wp:extent cx="3848128" cy="1990740"/>
            <wp:effectExtent l="0" t="0" r="0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48128" cy="199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83CB6" w14:textId="77777777" w:rsidR="00AF2855" w:rsidRDefault="00AF2855"/>
    <w:p w14:paraId="763909A3" w14:textId="1F6EFD89" w:rsidR="0073681D" w:rsidRPr="006A5170" w:rsidRDefault="006A5170" w:rsidP="006A5170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w we will c</w:t>
      </w:r>
      <w:r w:rsidR="00805AA7" w:rsidRPr="006A5170">
        <w:rPr>
          <w:rFonts w:ascii="Arial" w:hAnsi="Arial" w:cs="Arial"/>
          <w:sz w:val="20"/>
          <w:szCs w:val="20"/>
        </w:rPr>
        <w:t xml:space="preserve">onfigure </w:t>
      </w:r>
      <w:r w:rsidR="006650D6">
        <w:rPr>
          <w:rFonts w:ascii="Arial" w:hAnsi="Arial" w:cs="Arial"/>
          <w:sz w:val="20"/>
          <w:szCs w:val="20"/>
        </w:rPr>
        <w:t>R1 with OSPF</w:t>
      </w:r>
      <w:r w:rsidRPr="006A5170">
        <w:rPr>
          <w:rFonts w:ascii="Arial" w:hAnsi="Arial" w:cs="Arial"/>
          <w:sz w:val="20"/>
          <w:szCs w:val="20"/>
        </w:rPr>
        <w:br/>
      </w:r>
    </w:p>
    <w:p w14:paraId="0533A456" w14:textId="472D251C" w:rsidR="00805AA7" w:rsidRDefault="006650D6" w:rsidP="006A5170">
      <w:pPr>
        <w:jc w:val="center"/>
      </w:pPr>
      <w:r>
        <w:rPr>
          <w:noProof/>
        </w:rPr>
        <w:drawing>
          <wp:inline distT="0" distB="0" distL="0" distR="0" wp14:anchorId="0EE4EB5B" wp14:editId="4B062E5B">
            <wp:extent cx="3962400" cy="469900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46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41CEF" w14:textId="399D4ECB" w:rsidR="006A5170" w:rsidRDefault="006A5170">
      <w:r>
        <w:rPr>
          <w:noProof/>
        </w:rPr>
        <w:drawing>
          <wp:anchor distT="0" distB="0" distL="114300" distR="114300" simplePos="0" relativeHeight="251663360" behindDoc="1" locked="0" layoutInCell="1" allowOverlap="1" wp14:anchorId="4F31C594" wp14:editId="7043BC5B">
            <wp:simplePos x="0" y="0"/>
            <wp:positionH relativeFrom="margin">
              <wp:posOffset>2309813</wp:posOffset>
            </wp:positionH>
            <wp:positionV relativeFrom="paragraph">
              <wp:posOffset>4128</wp:posOffset>
            </wp:positionV>
            <wp:extent cx="1095375" cy="448310"/>
            <wp:effectExtent l="0" t="0" r="9525" b="8890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900">
        <w:t xml:space="preserve">                                                                                                   </w:t>
      </w:r>
      <w:r w:rsidR="00523900" w:rsidRPr="000E4F3C">
        <w:rPr>
          <w:sz w:val="52"/>
          <w:szCs w:val="52"/>
        </w:rPr>
        <w:sym w:font="Wingdings" w:char="F0FC"/>
      </w:r>
    </w:p>
    <w:p w14:paraId="4F46BE50" w14:textId="7FAD841E" w:rsidR="006A5170" w:rsidRDefault="006A5170"/>
    <w:p w14:paraId="3EB26324" w14:textId="49510B04" w:rsidR="00523900" w:rsidRDefault="00523900">
      <w:r w:rsidRPr="00523900">
        <w:drawing>
          <wp:inline distT="0" distB="0" distL="0" distR="0" wp14:anchorId="7274E59C" wp14:editId="0999794D">
            <wp:extent cx="3991004" cy="776293"/>
            <wp:effectExtent l="0" t="0" r="0" b="5080"/>
            <wp:docPr id="5" name="Picture 5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91004" cy="77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06EEC" w14:textId="084C1EBE" w:rsidR="00523900" w:rsidRDefault="00523900"/>
    <w:p w14:paraId="6B440BAE" w14:textId="77777777" w:rsidR="00523900" w:rsidRDefault="00523900"/>
    <w:p w14:paraId="67FFD375" w14:textId="07DA9A94" w:rsidR="00805AA7" w:rsidRPr="006A5170" w:rsidRDefault="006650D6" w:rsidP="00A14605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Now configure R3</w:t>
      </w:r>
      <w:r w:rsidR="00123290" w:rsidRPr="006A5170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ith EIGRP</w:t>
      </w:r>
      <w:r w:rsidR="006A5170">
        <w:rPr>
          <w:rFonts w:ascii="Arial" w:hAnsi="Arial" w:cs="Arial"/>
          <w:sz w:val="20"/>
          <w:szCs w:val="20"/>
        </w:rPr>
        <w:br/>
      </w:r>
    </w:p>
    <w:p w14:paraId="5C602BE2" w14:textId="4FD02DB3" w:rsidR="00123290" w:rsidRDefault="00E41C28" w:rsidP="006A5170">
      <w:pPr>
        <w:jc w:val="center"/>
      </w:pPr>
      <w:r>
        <w:rPr>
          <w:noProof/>
        </w:rPr>
        <w:drawing>
          <wp:inline distT="0" distB="0" distL="0" distR="0" wp14:anchorId="6D254611" wp14:editId="2C08A826">
            <wp:extent cx="3816350" cy="52367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901" cy="537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806B05" w14:textId="5A2F318C" w:rsidR="006A5170" w:rsidRDefault="006A5170" w:rsidP="00DC471A">
      <w:r>
        <w:rPr>
          <w:noProof/>
        </w:rPr>
        <w:drawing>
          <wp:anchor distT="0" distB="0" distL="114300" distR="114300" simplePos="0" relativeHeight="251665408" behindDoc="1" locked="0" layoutInCell="1" allowOverlap="1" wp14:anchorId="6E2BDC65" wp14:editId="18D40B98">
            <wp:simplePos x="0" y="0"/>
            <wp:positionH relativeFrom="margin">
              <wp:posOffset>2243138</wp:posOffset>
            </wp:positionH>
            <wp:positionV relativeFrom="paragraph">
              <wp:posOffset>7938</wp:posOffset>
            </wp:positionV>
            <wp:extent cx="1095375" cy="448310"/>
            <wp:effectExtent l="0" t="0" r="9525" b="8890"/>
            <wp:wrapNone/>
            <wp:docPr id="16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12C6">
        <w:t xml:space="preserve">                                                                                                  </w:t>
      </w:r>
      <w:r w:rsidR="005012C6" w:rsidRPr="000E4F3C">
        <w:rPr>
          <w:sz w:val="52"/>
          <w:szCs w:val="52"/>
        </w:rPr>
        <w:sym w:font="Wingdings" w:char="F0FC"/>
      </w:r>
    </w:p>
    <w:p w14:paraId="09968A91" w14:textId="0ADB04C7" w:rsidR="006A5170" w:rsidRDefault="006A5170" w:rsidP="00DC471A"/>
    <w:p w14:paraId="0F53065C" w14:textId="1E20E6B6" w:rsidR="005012C6" w:rsidRDefault="005012C6" w:rsidP="00DC471A">
      <w:r w:rsidRPr="005012C6">
        <w:drawing>
          <wp:inline distT="0" distB="0" distL="0" distR="0" wp14:anchorId="6F3FA7E2" wp14:editId="78188C26">
            <wp:extent cx="4238656" cy="800106"/>
            <wp:effectExtent l="0" t="0" r="0" b="0"/>
            <wp:docPr id="6" name="Picture 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38656" cy="8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E97F1" w14:textId="7A3D9959" w:rsidR="00DC471A" w:rsidRPr="006A5170" w:rsidRDefault="00D1371C" w:rsidP="00A14605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w configure R2 with OSPF &amp; EIGRP</w:t>
      </w:r>
      <w:r w:rsidR="006A5170">
        <w:rPr>
          <w:rFonts w:ascii="Arial" w:hAnsi="Arial" w:cs="Arial"/>
          <w:sz w:val="20"/>
          <w:szCs w:val="20"/>
        </w:rPr>
        <w:br/>
      </w:r>
    </w:p>
    <w:p w14:paraId="3527EC64" w14:textId="73AA675D" w:rsidR="00DC471A" w:rsidRDefault="00640AB9" w:rsidP="00640AB9">
      <w:pPr>
        <w:jc w:val="center"/>
      </w:pPr>
      <w:r>
        <w:rPr>
          <w:noProof/>
        </w:rPr>
        <w:drawing>
          <wp:inline distT="0" distB="0" distL="0" distR="0" wp14:anchorId="66722247" wp14:editId="0CB0BF5F">
            <wp:extent cx="4241800" cy="13335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48B46" w14:textId="77777777" w:rsidR="00DC471A" w:rsidRDefault="006A5170" w:rsidP="00DC471A">
      <w:r>
        <w:rPr>
          <w:noProof/>
        </w:rPr>
        <w:drawing>
          <wp:anchor distT="0" distB="0" distL="114300" distR="114300" simplePos="0" relativeHeight="251667456" behindDoc="1" locked="0" layoutInCell="1" allowOverlap="1" wp14:anchorId="138118F8" wp14:editId="284E9C71">
            <wp:simplePos x="0" y="0"/>
            <wp:positionH relativeFrom="margin">
              <wp:posOffset>2090420</wp:posOffset>
            </wp:positionH>
            <wp:positionV relativeFrom="paragraph">
              <wp:posOffset>250508</wp:posOffset>
            </wp:positionV>
            <wp:extent cx="1095375" cy="448310"/>
            <wp:effectExtent l="0" t="0" r="9525" b="8890"/>
            <wp:wrapNone/>
            <wp:docPr id="17" name="Picture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BC01B1" w14:textId="75B9A4C4" w:rsidR="006A5170" w:rsidRDefault="001357CE" w:rsidP="00DC471A">
      <w:r>
        <w:t xml:space="preserve">                                                                                             </w:t>
      </w:r>
      <w:r w:rsidRPr="000E4F3C">
        <w:rPr>
          <w:sz w:val="52"/>
          <w:szCs w:val="52"/>
        </w:rPr>
        <w:sym w:font="Wingdings" w:char="F0FC"/>
      </w:r>
      <w:r>
        <w:t xml:space="preserve"> </w:t>
      </w:r>
    </w:p>
    <w:p w14:paraId="6B4C6267" w14:textId="5260297A" w:rsidR="00640AB9" w:rsidRDefault="001357CE" w:rsidP="00DC471A">
      <w:r w:rsidRPr="001357CE">
        <w:drawing>
          <wp:inline distT="0" distB="0" distL="0" distR="0" wp14:anchorId="4E240D87" wp14:editId="6FA72888">
            <wp:extent cx="5943600" cy="2284730"/>
            <wp:effectExtent l="0" t="0" r="0" b="127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800ED" w14:textId="7ACAE902" w:rsidR="00640AB9" w:rsidRDefault="00640AB9" w:rsidP="00DC471A"/>
    <w:p w14:paraId="5559D874" w14:textId="72D1B52D" w:rsidR="001357CE" w:rsidRDefault="001357CE" w:rsidP="00DC471A"/>
    <w:p w14:paraId="722073C9" w14:textId="77777777" w:rsidR="001357CE" w:rsidRDefault="001357CE" w:rsidP="00DC471A"/>
    <w:p w14:paraId="6C99DBC8" w14:textId="6A312EA7" w:rsidR="00DC471A" w:rsidRPr="006A5170" w:rsidRDefault="006A5170" w:rsidP="006A5170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w we will configure</w:t>
      </w:r>
      <w:r w:rsidR="00DC471A" w:rsidRPr="006A5170">
        <w:rPr>
          <w:rFonts w:ascii="Arial" w:hAnsi="Arial" w:cs="Arial"/>
          <w:sz w:val="20"/>
          <w:szCs w:val="20"/>
        </w:rPr>
        <w:t xml:space="preserve"> the redistribute </w:t>
      </w:r>
      <w:r w:rsidR="00640AB9">
        <w:rPr>
          <w:rFonts w:ascii="Arial" w:hAnsi="Arial" w:cs="Arial"/>
          <w:sz w:val="20"/>
          <w:szCs w:val="20"/>
        </w:rPr>
        <w:t>OSPF into EIGRP and redistribute EIGRP</w:t>
      </w:r>
      <w:r w:rsidR="009673F8" w:rsidRPr="006A5170">
        <w:rPr>
          <w:rFonts w:ascii="Arial" w:hAnsi="Arial" w:cs="Arial"/>
          <w:sz w:val="20"/>
          <w:szCs w:val="20"/>
        </w:rPr>
        <w:t xml:space="preserve"> into OSPF </w:t>
      </w:r>
      <w:r w:rsidR="00DC471A" w:rsidRPr="006A5170">
        <w:rPr>
          <w:rFonts w:ascii="Arial" w:hAnsi="Arial" w:cs="Arial"/>
          <w:sz w:val="20"/>
          <w:szCs w:val="20"/>
        </w:rPr>
        <w:t>on R2</w:t>
      </w:r>
      <w:r>
        <w:rPr>
          <w:rFonts w:ascii="Arial" w:hAnsi="Arial" w:cs="Arial"/>
          <w:sz w:val="20"/>
          <w:szCs w:val="20"/>
        </w:rPr>
        <w:br/>
      </w:r>
    </w:p>
    <w:p w14:paraId="65918ADB" w14:textId="7214D00E" w:rsidR="00DC471A" w:rsidRDefault="00640AB9" w:rsidP="006A5170">
      <w:pPr>
        <w:jc w:val="center"/>
      </w:pPr>
      <w:r>
        <w:rPr>
          <w:noProof/>
        </w:rPr>
        <w:drawing>
          <wp:inline distT="0" distB="0" distL="0" distR="0" wp14:anchorId="64A37D75" wp14:editId="18D9AED5">
            <wp:extent cx="4476750" cy="7937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79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8CF80" w14:textId="77777777" w:rsidR="006A5170" w:rsidRDefault="006A5170" w:rsidP="00DC471A">
      <w:r>
        <w:rPr>
          <w:noProof/>
        </w:rPr>
        <w:drawing>
          <wp:anchor distT="0" distB="0" distL="114300" distR="114300" simplePos="0" relativeHeight="251669504" behindDoc="1" locked="0" layoutInCell="1" allowOverlap="1" wp14:anchorId="0084746B" wp14:editId="0AF91296">
            <wp:simplePos x="0" y="0"/>
            <wp:positionH relativeFrom="margin">
              <wp:posOffset>2181225</wp:posOffset>
            </wp:positionH>
            <wp:positionV relativeFrom="paragraph">
              <wp:posOffset>254952</wp:posOffset>
            </wp:positionV>
            <wp:extent cx="1095375" cy="448310"/>
            <wp:effectExtent l="0" t="0" r="9525" b="8890"/>
            <wp:wrapNone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8D101A" w14:textId="0D96143F" w:rsidR="006A5170" w:rsidRDefault="00623ED6" w:rsidP="00DC471A">
      <w:r>
        <w:t xml:space="preserve">                                                                                               </w:t>
      </w:r>
      <w:r w:rsidRPr="000E4F3C">
        <w:rPr>
          <w:sz w:val="52"/>
          <w:szCs w:val="52"/>
        </w:rPr>
        <w:sym w:font="Wingdings" w:char="F0FC"/>
      </w:r>
    </w:p>
    <w:p w14:paraId="2FBBB445" w14:textId="77777777" w:rsidR="006A5170" w:rsidRDefault="006A5170" w:rsidP="00DC471A"/>
    <w:p w14:paraId="4EFF974D" w14:textId="04AE6C9B" w:rsidR="009673F8" w:rsidRPr="006A5170" w:rsidRDefault="00640AB9" w:rsidP="006A5170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w ping PC1 from PC0</w:t>
      </w:r>
      <w:r w:rsidR="00921AB2">
        <w:rPr>
          <w:rFonts w:ascii="Arial" w:hAnsi="Arial" w:cs="Arial"/>
          <w:sz w:val="20"/>
          <w:szCs w:val="20"/>
        </w:rPr>
        <w:t>. Do you get a successful ping?</w:t>
      </w:r>
    </w:p>
    <w:p w14:paraId="3E5C55D1" w14:textId="77777777" w:rsidR="006A5170" w:rsidRDefault="006A5170" w:rsidP="00DC471A"/>
    <w:p w14:paraId="43BB6B72" w14:textId="5509FA65" w:rsidR="00026403" w:rsidRDefault="00026403" w:rsidP="00026403">
      <w:r>
        <w:rPr>
          <w:noProof/>
        </w:rPr>
        <w:drawing>
          <wp:anchor distT="0" distB="0" distL="114300" distR="114300" simplePos="0" relativeHeight="251677696" behindDoc="1" locked="0" layoutInCell="1" allowOverlap="1" wp14:anchorId="0528E9EF" wp14:editId="22664E07">
            <wp:simplePos x="0" y="0"/>
            <wp:positionH relativeFrom="column">
              <wp:posOffset>2272514</wp:posOffset>
            </wp:positionH>
            <wp:positionV relativeFrom="paragraph">
              <wp:posOffset>36727</wp:posOffset>
            </wp:positionV>
            <wp:extent cx="1288113" cy="292100"/>
            <wp:effectExtent l="0" t="0" r="762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113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52"/>
          <w:szCs w:val="52"/>
        </w:rPr>
        <w:t xml:space="preserve">                                        </w:t>
      </w:r>
      <w:r w:rsidRPr="000E4F3C">
        <w:rPr>
          <w:sz w:val="52"/>
          <w:szCs w:val="52"/>
        </w:rPr>
        <w:sym w:font="Wingdings" w:char="F0FC"/>
      </w:r>
    </w:p>
    <w:p w14:paraId="7754FB87" w14:textId="6F376ADA" w:rsidR="006A5170" w:rsidRDefault="00026403" w:rsidP="00640AB9">
      <w:pPr>
        <w:jc w:val="center"/>
      </w:pPr>
      <w:r>
        <w:t xml:space="preserve">   </w:t>
      </w:r>
    </w:p>
    <w:p w14:paraId="3289206B" w14:textId="51AD85DB" w:rsidR="00921AB2" w:rsidRPr="00921AB2" w:rsidRDefault="00921AB2" w:rsidP="00921AB2">
      <w:pPr>
        <w:pStyle w:val="NoSpacing"/>
        <w:ind w:left="360"/>
        <w:rPr>
          <w:rFonts w:ascii="Arial" w:hAnsi="Arial" w:cs="Arial"/>
          <w:sz w:val="20"/>
          <w:szCs w:val="20"/>
        </w:rPr>
      </w:pPr>
      <w:r w:rsidRPr="00921AB2">
        <w:rPr>
          <w:rFonts w:ascii="Arial" w:hAnsi="Arial" w:cs="Arial"/>
          <w:sz w:val="20"/>
          <w:szCs w:val="20"/>
        </w:rPr>
        <w:t>If not, then troubleshoot to find out why.</w:t>
      </w:r>
    </w:p>
    <w:p w14:paraId="38C5592C" w14:textId="3E263A0F" w:rsidR="009673F8" w:rsidRDefault="009673F8" w:rsidP="00DC471A"/>
    <w:p w14:paraId="05FAB631" w14:textId="4E67E8CE" w:rsidR="009673F8" w:rsidRPr="006A5170" w:rsidRDefault="009673F8" w:rsidP="006A5170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6A5170">
        <w:rPr>
          <w:rFonts w:ascii="Arial" w:hAnsi="Arial" w:cs="Arial"/>
          <w:sz w:val="20"/>
          <w:szCs w:val="20"/>
        </w:rPr>
        <w:t>Run the show run command on R2 to see the redistributions</w:t>
      </w:r>
      <w:r w:rsidR="00921AB2">
        <w:rPr>
          <w:rFonts w:ascii="Arial" w:hAnsi="Arial" w:cs="Arial"/>
          <w:sz w:val="20"/>
          <w:szCs w:val="20"/>
        </w:rPr>
        <w:br/>
      </w:r>
      <w:r w:rsidR="006A5170">
        <w:rPr>
          <w:rFonts w:ascii="Arial" w:hAnsi="Arial" w:cs="Arial"/>
          <w:sz w:val="20"/>
          <w:szCs w:val="20"/>
        </w:rPr>
        <w:br/>
      </w:r>
    </w:p>
    <w:p w14:paraId="7E2C3B08" w14:textId="5818E722" w:rsidR="009673F8" w:rsidRDefault="00921AB2" w:rsidP="006A5170">
      <w:pPr>
        <w:jc w:val="center"/>
      </w:pPr>
      <w:r>
        <w:rPr>
          <w:noProof/>
        </w:rPr>
        <w:drawing>
          <wp:inline distT="0" distB="0" distL="0" distR="0" wp14:anchorId="03484FB2" wp14:editId="172DEE3A">
            <wp:extent cx="2978150" cy="1035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150" cy="103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19BD2" w14:textId="0EC96C52" w:rsidR="009673F8" w:rsidRDefault="00C923BE" w:rsidP="00DC471A">
      <w:r>
        <w:rPr>
          <w:noProof/>
        </w:rPr>
        <w:drawing>
          <wp:anchor distT="0" distB="0" distL="114300" distR="114300" simplePos="0" relativeHeight="251675648" behindDoc="1" locked="0" layoutInCell="1" allowOverlap="1" wp14:anchorId="06F2EA80" wp14:editId="078CE15E">
            <wp:simplePos x="0" y="0"/>
            <wp:positionH relativeFrom="margin">
              <wp:posOffset>2224647</wp:posOffset>
            </wp:positionH>
            <wp:positionV relativeFrom="paragraph">
              <wp:posOffset>273428</wp:posOffset>
            </wp:positionV>
            <wp:extent cx="1095375" cy="448310"/>
            <wp:effectExtent l="0" t="0" r="9525" b="8890"/>
            <wp:wrapNone/>
            <wp:docPr id="22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FE7304" w14:textId="21E7E4D1" w:rsidR="00BD3F03" w:rsidRDefault="00C923BE" w:rsidP="00C923BE">
      <w:pPr>
        <w:rPr>
          <w:sz w:val="52"/>
          <w:szCs w:val="52"/>
        </w:rPr>
      </w:pPr>
      <w:r>
        <w:t xml:space="preserve">                                                                                                 </w:t>
      </w:r>
      <w:r w:rsidRPr="000E4F3C">
        <w:rPr>
          <w:sz w:val="52"/>
          <w:szCs w:val="52"/>
        </w:rPr>
        <w:sym w:font="Wingdings" w:char="F0FC"/>
      </w:r>
    </w:p>
    <w:p w14:paraId="54BAC8A3" w14:textId="4B2F5AEA" w:rsidR="00BD3F03" w:rsidRDefault="00BD3F03" w:rsidP="00C923BE">
      <w:r w:rsidRPr="00BD3F03">
        <w:lastRenderedPageBreak/>
        <w:drawing>
          <wp:inline distT="0" distB="0" distL="0" distR="0" wp14:anchorId="72BFA35D" wp14:editId="3CEB1741">
            <wp:extent cx="3371875" cy="2209816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71875" cy="2209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368C8" w14:textId="5B8B203B" w:rsidR="00873B83" w:rsidRDefault="00873B83"/>
    <w:sectPr w:rsidR="00873B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33E6E" w14:textId="77777777" w:rsidR="0073456E" w:rsidRDefault="0073456E" w:rsidP="006A5170">
      <w:pPr>
        <w:spacing w:after="0" w:line="240" w:lineRule="auto"/>
      </w:pPr>
      <w:r>
        <w:separator/>
      </w:r>
    </w:p>
  </w:endnote>
  <w:endnote w:type="continuationSeparator" w:id="0">
    <w:p w14:paraId="531561AE" w14:textId="77777777" w:rsidR="0073456E" w:rsidRDefault="0073456E" w:rsidP="006A51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C383D" w14:textId="77777777" w:rsidR="0073456E" w:rsidRDefault="0073456E" w:rsidP="006A5170">
      <w:pPr>
        <w:spacing w:after="0" w:line="240" w:lineRule="auto"/>
      </w:pPr>
      <w:r>
        <w:separator/>
      </w:r>
    </w:p>
  </w:footnote>
  <w:footnote w:type="continuationSeparator" w:id="0">
    <w:p w14:paraId="5ED90238" w14:textId="77777777" w:rsidR="0073456E" w:rsidRDefault="0073456E" w:rsidP="006A51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C951EC"/>
    <w:multiLevelType w:val="hybridMultilevel"/>
    <w:tmpl w:val="92E60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83788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NTaztLAwNbMwNjBQ0lEKTi0uzszPAykwrAUAYzbL/CwAAAA="/>
  </w:docVars>
  <w:rsids>
    <w:rsidRoot w:val="000C5911"/>
    <w:rsid w:val="00026403"/>
    <w:rsid w:val="00045911"/>
    <w:rsid w:val="000C5911"/>
    <w:rsid w:val="000E4F3C"/>
    <w:rsid w:val="00123290"/>
    <w:rsid w:val="001357CE"/>
    <w:rsid w:val="001528EA"/>
    <w:rsid w:val="00154F61"/>
    <w:rsid w:val="001F2DA3"/>
    <w:rsid w:val="00291DE9"/>
    <w:rsid w:val="002E68E3"/>
    <w:rsid w:val="0032790F"/>
    <w:rsid w:val="0034527B"/>
    <w:rsid w:val="003D78DC"/>
    <w:rsid w:val="00406F4B"/>
    <w:rsid w:val="00414007"/>
    <w:rsid w:val="00447980"/>
    <w:rsid w:val="005012C6"/>
    <w:rsid w:val="00523900"/>
    <w:rsid w:val="006132A5"/>
    <w:rsid w:val="00623ED6"/>
    <w:rsid w:val="00640AB9"/>
    <w:rsid w:val="006650D6"/>
    <w:rsid w:val="006A5170"/>
    <w:rsid w:val="006C451A"/>
    <w:rsid w:val="006E1499"/>
    <w:rsid w:val="0073456E"/>
    <w:rsid w:val="0073681D"/>
    <w:rsid w:val="007B2063"/>
    <w:rsid w:val="0080335F"/>
    <w:rsid w:val="00805AA7"/>
    <w:rsid w:val="00812349"/>
    <w:rsid w:val="008247CC"/>
    <w:rsid w:val="00843AAF"/>
    <w:rsid w:val="00865B59"/>
    <w:rsid w:val="00873B83"/>
    <w:rsid w:val="008C73B7"/>
    <w:rsid w:val="008E3F45"/>
    <w:rsid w:val="00921AB2"/>
    <w:rsid w:val="009673F8"/>
    <w:rsid w:val="0097538D"/>
    <w:rsid w:val="00A14605"/>
    <w:rsid w:val="00AF2855"/>
    <w:rsid w:val="00AF498A"/>
    <w:rsid w:val="00BC5A2A"/>
    <w:rsid w:val="00BD3F03"/>
    <w:rsid w:val="00C923BE"/>
    <w:rsid w:val="00CB691C"/>
    <w:rsid w:val="00CC3CC7"/>
    <w:rsid w:val="00D1371C"/>
    <w:rsid w:val="00D8497B"/>
    <w:rsid w:val="00DC471A"/>
    <w:rsid w:val="00E41C28"/>
    <w:rsid w:val="00EE3A2F"/>
    <w:rsid w:val="00F936ED"/>
    <w:rsid w:val="00FB1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31370"/>
  <w15:chartTrackingRefBased/>
  <w15:docId w15:val="{9D155C56-5856-455E-B43F-CA2DB070A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4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0335F"/>
    <w:pPr>
      <w:spacing w:after="0" w:line="240" w:lineRule="auto"/>
    </w:pPr>
  </w:style>
  <w:style w:type="paragraph" w:customStyle="1" w:styleId="Default">
    <w:name w:val="Default"/>
    <w:rsid w:val="0080335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80335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80335F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6A51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170"/>
  </w:style>
  <w:style w:type="paragraph" w:styleId="Footer">
    <w:name w:val="footer"/>
    <w:basedOn w:val="Normal"/>
    <w:link w:val="FooterChar"/>
    <w:uiPriority w:val="99"/>
    <w:unhideWhenUsed/>
    <w:rsid w:val="006A51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1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</TotalTime>
  <Pages>5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a A. Fulton Schools of Engineering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42</cp:revision>
  <dcterms:created xsi:type="dcterms:W3CDTF">2019-03-25T15:52:00Z</dcterms:created>
  <dcterms:modified xsi:type="dcterms:W3CDTF">2022-10-08T03:45:00Z</dcterms:modified>
</cp:coreProperties>
</file>